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B3BD77" w14:textId="6E98A5D4" w:rsidR="00240916" w:rsidRDefault="00240916" w:rsidP="00616CDA">
      <w:pPr>
        <w:jc w:val="center"/>
        <w:rPr>
          <w:rFonts w:ascii="Cambria" w:hAnsi="Cambria"/>
          <w:b/>
          <w:bCs/>
          <w:sz w:val="32"/>
          <w:szCs w:val="32"/>
          <w:u w:val="single"/>
        </w:rPr>
      </w:pPr>
      <w:r>
        <w:rPr>
          <w:rFonts w:ascii="Cambria" w:hAnsi="Cambria"/>
          <w:b/>
          <w:bCs/>
          <w:sz w:val="32"/>
          <w:szCs w:val="32"/>
          <w:u w:val="single"/>
        </w:rPr>
        <w:t>W1D1 Algorithms assignment</w:t>
      </w:r>
    </w:p>
    <w:p w14:paraId="50974C05" w14:textId="77777777" w:rsidR="00240916" w:rsidRDefault="00240916" w:rsidP="00240916">
      <w:pPr>
        <w:pStyle w:val="Default"/>
      </w:pPr>
    </w:p>
    <w:p w14:paraId="371CB48E" w14:textId="0B0C1200" w:rsidR="00240916" w:rsidRDefault="00616CDA" w:rsidP="00240916">
      <w:pPr>
        <w:pStyle w:val="Default"/>
        <w:spacing w:after="258"/>
        <w:rPr>
          <w:rFonts w:ascii="Cambria" w:hAnsi="Cambria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>1)</w:t>
      </w:r>
      <w:r w:rsidR="00240916" w:rsidRPr="00240916">
        <w:rPr>
          <w:rFonts w:ascii="Cambria" w:hAnsi="Cambria" w:cs="Arial"/>
          <w:sz w:val="28"/>
          <w:szCs w:val="28"/>
        </w:rPr>
        <w:t xml:space="preserve"> </w:t>
      </w:r>
      <w:r w:rsidR="00240916" w:rsidRPr="00240916">
        <w:rPr>
          <w:rFonts w:ascii="Cambria" w:hAnsi="Cambria"/>
          <w:sz w:val="28"/>
          <w:szCs w:val="28"/>
        </w:rPr>
        <w:t xml:space="preserve">What happens when an assignment is performed without using let or const keywords in strict mode? </w:t>
      </w:r>
    </w:p>
    <w:p w14:paraId="2A8ED73A" w14:textId="10FE8F30" w:rsidR="00240916" w:rsidRPr="00240916" w:rsidRDefault="00240916" w:rsidP="00240916">
      <w:pPr>
        <w:pStyle w:val="Default"/>
        <w:numPr>
          <w:ilvl w:val="0"/>
          <w:numId w:val="9"/>
        </w:numPr>
        <w:spacing w:after="258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Will throw an Error.</w:t>
      </w:r>
    </w:p>
    <w:p w14:paraId="63478A5E" w14:textId="03185D36" w:rsidR="00240916" w:rsidRDefault="00616CDA" w:rsidP="00240916">
      <w:pPr>
        <w:pStyle w:val="Default"/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 xml:space="preserve">2) </w:t>
      </w:r>
      <w:r w:rsidR="00240916" w:rsidRPr="00240916">
        <w:rPr>
          <w:rFonts w:ascii="Cambria" w:hAnsi="Cambria" w:cs="Arial"/>
          <w:sz w:val="28"/>
          <w:szCs w:val="28"/>
        </w:rPr>
        <w:t xml:space="preserve">List 5 reserved keywords in JavaScript. </w:t>
      </w:r>
    </w:p>
    <w:p w14:paraId="46ACA4C1" w14:textId="77777777" w:rsidR="00240916" w:rsidRDefault="00240916" w:rsidP="00240916">
      <w:pPr>
        <w:pStyle w:val="Default"/>
        <w:rPr>
          <w:rFonts w:ascii="Cambria" w:hAnsi="Cambria" w:cs="Arial"/>
          <w:sz w:val="28"/>
          <w:szCs w:val="28"/>
        </w:rPr>
      </w:pPr>
    </w:p>
    <w:p w14:paraId="215E1455" w14:textId="10C7D046" w:rsidR="00240916" w:rsidRPr="00240916" w:rsidRDefault="00240916" w:rsidP="00240916">
      <w:pPr>
        <w:pStyle w:val="Default"/>
        <w:numPr>
          <w:ilvl w:val="0"/>
          <w:numId w:val="10"/>
        </w:numPr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>If, while, break, char, float, and true.</w:t>
      </w:r>
    </w:p>
    <w:p w14:paraId="4A942FBC" w14:textId="77777777" w:rsidR="00240916" w:rsidRPr="00240916" w:rsidRDefault="00240916" w:rsidP="00240916">
      <w:pPr>
        <w:pStyle w:val="Default"/>
        <w:rPr>
          <w:rFonts w:ascii="Cambria" w:hAnsi="Cambria" w:cs="Arial"/>
          <w:sz w:val="28"/>
          <w:szCs w:val="28"/>
        </w:rPr>
      </w:pPr>
    </w:p>
    <w:p w14:paraId="31F8153E" w14:textId="4465EA30" w:rsidR="00240916" w:rsidRDefault="00616CDA" w:rsidP="00240916">
      <w:pPr>
        <w:pStyle w:val="Default"/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>3)</w:t>
      </w:r>
      <w:r w:rsidR="00240916" w:rsidRPr="00240916">
        <w:rPr>
          <w:rFonts w:ascii="Cambria" w:hAnsi="Cambria" w:cs="Arial"/>
          <w:sz w:val="28"/>
          <w:szCs w:val="28"/>
        </w:rPr>
        <w:t xml:space="preserve"> How is a computer program similar/ different than an algorithm. </w:t>
      </w:r>
    </w:p>
    <w:p w14:paraId="14237232" w14:textId="2EE09173" w:rsidR="00F258CE" w:rsidRDefault="00F258CE" w:rsidP="00240916">
      <w:pPr>
        <w:pStyle w:val="Default"/>
        <w:rPr>
          <w:rFonts w:ascii="Cambria" w:hAnsi="Cambria" w:cs="Arial"/>
          <w:sz w:val="28"/>
          <w:szCs w:val="28"/>
        </w:rPr>
      </w:pPr>
    </w:p>
    <w:p w14:paraId="7838C5D6" w14:textId="1CD874AF" w:rsidR="00F258CE" w:rsidRDefault="00F258CE" w:rsidP="00F258CE">
      <w:pPr>
        <w:pStyle w:val="Default"/>
        <w:numPr>
          <w:ilvl w:val="0"/>
          <w:numId w:val="10"/>
        </w:numPr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 xml:space="preserve">A program is a list of instructions(statements and expressions) that tells the computer what to do in a </w:t>
      </w:r>
      <w:r w:rsidR="007C3768">
        <w:rPr>
          <w:rFonts w:ascii="Cambria" w:hAnsi="Cambria" w:cs="Arial"/>
          <w:sz w:val="28"/>
          <w:szCs w:val="28"/>
        </w:rPr>
        <w:t>step-by-step</w:t>
      </w:r>
      <w:r>
        <w:rPr>
          <w:rFonts w:ascii="Cambria" w:hAnsi="Cambria" w:cs="Arial"/>
          <w:sz w:val="28"/>
          <w:szCs w:val="28"/>
        </w:rPr>
        <w:t xml:space="preserve"> procedure. Whereas an Algorithm is </w:t>
      </w:r>
      <w:r w:rsidR="007C3768">
        <w:rPr>
          <w:rFonts w:ascii="Cambria" w:hAnsi="Cambria" w:cs="Arial"/>
          <w:sz w:val="28"/>
          <w:szCs w:val="28"/>
        </w:rPr>
        <w:t xml:space="preserve">a finite sequence of instructions or list of steps, typically written in some human language that explains how to perform a specific task or solve a problem. </w:t>
      </w:r>
    </w:p>
    <w:p w14:paraId="7984EB19" w14:textId="77777777" w:rsidR="00240916" w:rsidRDefault="00240916" w:rsidP="00240916">
      <w:pPr>
        <w:pStyle w:val="Default"/>
        <w:rPr>
          <w:rFonts w:ascii="Cambria" w:hAnsi="Cambria" w:cs="Arial"/>
          <w:sz w:val="28"/>
          <w:szCs w:val="28"/>
        </w:rPr>
      </w:pPr>
    </w:p>
    <w:p w14:paraId="380ACDCF" w14:textId="3EC8E164" w:rsidR="00240916" w:rsidRPr="00240916" w:rsidRDefault="00240916" w:rsidP="00240916">
      <w:pPr>
        <w:pStyle w:val="Default"/>
        <w:rPr>
          <w:rFonts w:ascii="Cambria" w:hAnsi="Cambria" w:cs="Arial"/>
          <w:sz w:val="28"/>
          <w:szCs w:val="28"/>
        </w:rPr>
      </w:pPr>
    </w:p>
    <w:p w14:paraId="1553AC1D" w14:textId="7988CB9F" w:rsidR="00240916" w:rsidRDefault="00616CDA" w:rsidP="00240916">
      <w:pPr>
        <w:pStyle w:val="Default"/>
        <w:rPr>
          <w:rFonts w:ascii="Cambria" w:hAnsi="Cambria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>4)</w:t>
      </w:r>
      <w:r w:rsidR="00240916" w:rsidRPr="00240916">
        <w:rPr>
          <w:rFonts w:ascii="Cambria" w:hAnsi="Cambria" w:cs="Arial"/>
          <w:sz w:val="28"/>
          <w:szCs w:val="28"/>
        </w:rPr>
        <w:t xml:space="preserve"> </w:t>
      </w:r>
      <w:r w:rsidR="00240916" w:rsidRPr="00240916">
        <w:rPr>
          <w:rFonts w:ascii="Cambria" w:hAnsi="Cambria"/>
          <w:sz w:val="28"/>
          <w:szCs w:val="28"/>
        </w:rPr>
        <w:t xml:space="preserve">Write at least two algorithms you perform on your daily life, with at least one algorithm that can be converted to computer program. </w:t>
      </w:r>
    </w:p>
    <w:p w14:paraId="43E8B87E" w14:textId="51FA88F9" w:rsidR="007C3768" w:rsidRDefault="007C3768" w:rsidP="00240916">
      <w:pPr>
        <w:pStyle w:val="Default"/>
        <w:rPr>
          <w:rFonts w:ascii="Cambria" w:hAnsi="Cambria"/>
          <w:sz w:val="28"/>
          <w:szCs w:val="28"/>
        </w:rPr>
      </w:pPr>
    </w:p>
    <w:p w14:paraId="13659213" w14:textId="793445DD" w:rsidR="007C3768" w:rsidRDefault="007C3768" w:rsidP="007C3768">
      <w:pPr>
        <w:pStyle w:val="Default"/>
        <w:numPr>
          <w:ilvl w:val="0"/>
          <w:numId w:val="13"/>
        </w:num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“Wash your hands and wear a mask.”</w:t>
      </w:r>
    </w:p>
    <w:p w14:paraId="517F6819" w14:textId="64362E91" w:rsidR="007C3768" w:rsidRDefault="007C3768" w:rsidP="007C3768">
      <w:pPr>
        <w:pStyle w:val="Default"/>
        <w:ind w:left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tep 1) open the water tap.</w:t>
      </w:r>
    </w:p>
    <w:p w14:paraId="7BDEB9AB" w14:textId="2A85D33A" w:rsidR="007C3768" w:rsidRDefault="007C3768" w:rsidP="007C3768">
      <w:pPr>
        <w:pStyle w:val="Default"/>
        <w:ind w:left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tep 2) put soaps on your hands.</w:t>
      </w:r>
    </w:p>
    <w:p w14:paraId="7484EE81" w14:textId="36DCE278" w:rsidR="007C3768" w:rsidRDefault="007C3768" w:rsidP="007C3768">
      <w:pPr>
        <w:pStyle w:val="Default"/>
        <w:ind w:left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tep 3) clean your hands with water for about 2 minutes.</w:t>
      </w:r>
    </w:p>
    <w:p w14:paraId="72F47923" w14:textId="27D82ADA" w:rsidR="007C3768" w:rsidRDefault="007C3768" w:rsidP="007C3768">
      <w:pPr>
        <w:pStyle w:val="Default"/>
        <w:ind w:left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tep 4) shut down the water tap.</w:t>
      </w:r>
    </w:p>
    <w:p w14:paraId="08AB7E88" w14:textId="2805380D" w:rsidR="007C3768" w:rsidRDefault="007C3768" w:rsidP="007C3768">
      <w:pPr>
        <w:pStyle w:val="Default"/>
        <w:ind w:left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tep 5) dry your hands.</w:t>
      </w:r>
    </w:p>
    <w:p w14:paraId="6B441E91" w14:textId="725CD707" w:rsidR="007C3768" w:rsidRDefault="007C3768" w:rsidP="007C3768">
      <w:pPr>
        <w:pStyle w:val="Default"/>
        <w:ind w:left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tep 6) if you want to leave from home wear a mask.</w:t>
      </w:r>
    </w:p>
    <w:p w14:paraId="42376219" w14:textId="65C7F128" w:rsidR="007C3768" w:rsidRDefault="007C3768" w:rsidP="00616CDA">
      <w:pPr>
        <w:pStyle w:val="Default"/>
        <w:ind w:left="720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Step 7) else stay at home.</w:t>
      </w:r>
    </w:p>
    <w:p w14:paraId="427B7C73" w14:textId="77777777" w:rsidR="004B6D85" w:rsidRDefault="004B6D85" w:rsidP="00616CDA">
      <w:pPr>
        <w:pStyle w:val="Default"/>
        <w:ind w:left="720"/>
        <w:rPr>
          <w:rFonts w:ascii="Cambria" w:hAnsi="Cambria"/>
          <w:sz w:val="28"/>
          <w:szCs w:val="28"/>
        </w:rPr>
      </w:pPr>
    </w:p>
    <w:p w14:paraId="4930402E" w14:textId="52BD2F7B" w:rsidR="00616CDA" w:rsidRDefault="00616CDA" w:rsidP="00616CDA">
      <w:pPr>
        <w:pStyle w:val="Default"/>
        <w:numPr>
          <w:ilvl w:val="0"/>
          <w:numId w:val="13"/>
        </w:numPr>
        <w:spacing w:after="262"/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 xml:space="preserve">“ </w:t>
      </w:r>
      <w:r w:rsidR="00807F1F">
        <w:rPr>
          <w:rFonts w:ascii="Cambria" w:hAnsi="Cambria" w:cs="Arial"/>
          <w:sz w:val="28"/>
          <w:szCs w:val="28"/>
        </w:rPr>
        <w:t>Writing</w:t>
      </w:r>
      <w:r w:rsidR="004B6D85">
        <w:rPr>
          <w:rFonts w:ascii="Cambria" w:hAnsi="Cambria" w:cs="Arial"/>
          <w:sz w:val="28"/>
          <w:szCs w:val="28"/>
        </w:rPr>
        <w:t xml:space="preserve"> a </w:t>
      </w:r>
      <w:r w:rsidR="00807F1F">
        <w:rPr>
          <w:rFonts w:ascii="Cambria" w:hAnsi="Cambria" w:cs="Arial"/>
          <w:sz w:val="28"/>
          <w:szCs w:val="28"/>
        </w:rPr>
        <w:t xml:space="preserve">message on your </w:t>
      </w:r>
      <w:r w:rsidR="004B6D85">
        <w:rPr>
          <w:rFonts w:ascii="Cambria" w:hAnsi="Cambria" w:cs="Arial"/>
          <w:sz w:val="28"/>
          <w:szCs w:val="28"/>
        </w:rPr>
        <w:t>phone.</w:t>
      </w:r>
      <w:r>
        <w:rPr>
          <w:rFonts w:ascii="Cambria" w:hAnsi="Cambria" w:cs="Arial"/>
          <w:sz w:val="28"/>
          <w:szCs w:val="28"/>
        </w:rPr>
        <w:t>”</w:t>
      </w:r>
    </w:p>
    <w:p w14:paraId="015624CA" w14:textId="3249885D" w:rsidR="00616CDA" w:rsidRDefault="00616CDA" w:rsidP="00616CDA">
      <w:pPr>
        <w:pStyle w:val="Default"/>
        <w:numPr>
          <w:ilvl w:val="0"/>
          <w:numId w:val="13"/>
        </w:num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Step 1) </w:t>
      </w:r>
      <w:r w:rsidR="004B6D85">
        <w:rPr>
          <w:rFonts w:ascii="Cambria" w:hAnsi="Cambria"/>
          <w:sz w:val="28"/>
          <w:szCs w:val="28"/>
        </w:rPr>
        <w:t>Pic</w:t>
      </w:r>
      <w:r w:rsidR="00807F1F">
        <w:rPr>
          <w:rFonts w:ascii="Cambria" w:hAnsi="Cambria"/>
          <w:sz w:val="28"/>
          <w:szCs w:val="28"/>
        </w:rPr>
        <w:t>k up your phone and search the name in the contact list</w:t>
      </w:r>
      <w:r>
        <w:rPr>
          <w:rFonts w:ascii="Cambria" w:hAnsi="Cambria"/>
          <w:sz w:val="28"/>
          <w:szCs w:val="28"/>
        </w:rPr>
        <w:t>.</w:t>
      </w:r>
    </w:p>
    <w:p w14:paraId="60CE08A9" w14:textId="04229E01" w:rsidR="00616CDA" w:rsidRDefault="00616CDA" w:rsidP="00616CDA">
      <w:pPr>
        <w:pStyle w:val="Default"/>
        <w:numPr>
          <w:ilvl w:val="0"/>
          <w:numId w:val="13"/>
        </w:num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Step 2) </w:t>
      </w:r>
      <w:r w:rsidR="00807F1F">
        <w:rPr>
          <w:rFonts w:ascii="Cambria" w:hAnsi="Cambria"/>
          <w:sz w:val="28"/>
          <w:szCs w:val="28"/>
        </w:rPr>
        <w:t xml:space="preserve">If you find </w:t>
      </w:r>
      <w:r w:rsidR="00D12C67">
        <w:rPr>
          <w:rFonts w:ascii="Cambria" w:hAnsi="Cambria"/>
          <w:sz w:val="28"/>
          <w:szCs w:val="28"/>
        </w:rPr>
        <w:t>the name,</w:t>
      </w:r>
      <w:r w:rsidR="00807F1F">
        <w:rPr>
          <w:rFonts w:ascii="Cambria" w:hAnsi="Cambria"/>
          <w:sz w:val="28"/>
          <w:szCs w:val="28"/>
        </w:rPr>
        <w:t xml:space="preserve"> select the phone number.</w:t>
      </w:r>
    </w:p>
    <w:p w14:paraId="5B2F2CD6" w14:textId="792AFC4B" w:rsidR="00616CDA" w:rsidRDefault="00616CDA" w:rsidP="00616CDA">
      <w:pPr>
        <w:pStyle w:val="Default"/>
        <w:numPr>
          <w:ilvl w:val="0"/>
          <w:numId w:val="13"/>
        </w:num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Step 3) </w:t>
      </w:r>
      <w:r w:rsidR="00D12C67">
        <w:rPr>
          <w:rFonts w:ascii="Cambria" w:hAnsi="Cambria"/>
          <w:sz w:val="28"/>
          <w:szCs w:val="28"/>
        </w:rPr>
        <w:t>Input your message.</w:t>
      </w:r>
    </w:p>
    <w:p w14:paraId="3BD7F332" w14:textId="3F6651C2" w:rsidR="00616CDA" w:rsidRDefault="00616CDA" w:rsidP="00616CDA">
      <w:pPr>
        <w:pStyle w:val="Default"/>
        <w:numPr>
          <w:ilvl w:val="0"/>
          <w:numId w:val="13"/>
        </w:num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Step 4) </w:t>
      </w:r>
      <w:r w:rsidR="00D12C67">
        <w:rPr>
          <w:rFonts w:ascii="Cambria" w:hAnsi="Cambria"/>
          <w:sz w:val="28"/>
          <w:szCs w:val="28"/>
        </w:rPr>
        <w:t>If the network is working continue to write else go to step number 3</w:t>
      </w:r>
      <w:r>
        <w:rPr>
          <w:rFonts w:ascii="Cambria" w:hAnsi="Cambria"/>
          <w:sz w:val="28"/>
          <w:szCs w:val="28"/>
        </w:rPr>
        <w:t>.</w:t>
      </w:r>
    </w:p>
    <w:p w14:paraId="54FAD5C3" w14:textId="00F1AA12" w:rsidR="00240916" w:rsidRPr="00D12C67" w:rsidRDefault="00616CDA" w:rsidP="00116082">
      <w:pPr>
        <w:pStyle w:val="Default"/>
        <w:numPr>
          <w:ilvl w:val="0"/>
          <w:numId w:val="13"/>
        </w:num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Step 5) </w:t>
      </w:r>
      <w:r w:rsidR="00D12C67">
        <w:rPr>
          <w:rFonts w:ascii="Cambria" w:hAnsi="Cambria"/>
          <w:sz w:val="28"/>
          <w:szCs w:val="28"/>
        </w:rPr>
        <w:t>If you finish writing close your phone</w:t>
      </w:r>
      <w:r>
        <w:rPr>
          <w:rFonts w:ascii="Cambria" w:hAnsi="Cambria"/>
          <w:sz w:val="28"/>
          <w:szCs w:val="28"/>
        </w:rPr>
        <w:t>.</w:t>
      </w:r>
    </w:p>
    <w:sectPr w:rsidR="00240916" w:rsidRPr="00D12C67" w:rsidSect="00BA7A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2D0A0B" w14:textId="77777777" w:rsidR="00C725F6" w:rsidRDefault="00C725F6" w:rsidP="00BA7A84">
      <w:pPr>
        <w:spacing w:after="0" w:line="240" w:lineRule="auto"/>
      </w:pPr>
      <w:r>
        <w:separator/>
      </w:r>
    </w:p>
  </w:endnote>
  <w:endnote w:type="continuationSeparator" w:id="0">
    <w:p w14:paraId="3F186B47" w14:textId="77777777" w:rsidR="00C725F6" w:rsidRDefault="00C725F6" w:rsidP="00BA7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386EC" w14:textId="77777777" w:rsidR="00EA094D" w:rsidRDefault="00EA09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3439E" w14:textId="58DC87C6" w:rsidR="000B4FDC" w:rsidRPr="000B4FDC" w:rsidRDefault="000B4FDC" w:rsidP="00BA7A84">
    <w:pPr>
      <w:rPr>
        <w:rFonts w:cstheme="minorHAnsi"/>
        <w:b/>
        <w:bCs/>
        <w:sz w:val="24"/>
        <w:szCs w:val="24"/>
      </w:rPr>
    </w:pPr>
    <w:r>
      <w:rPr>
        <w:rFonts w:cstheme="minorHAnsi"/>
        <w:b/>
        <w:bCs/>
        <w:sz w:val="24"/>
        <w:szCs w:val="24"/>
      </w:rPr>
      <w:t>__________________________________________________________________________________________</w:t>
    </w:r>
  </w:p>
  <w:p w14:paraId="4AE64820" w14:textId="344429B3" w:rsidR="00BA7A84" w:rsidRPr="000B4FDC" w:rsidRDefault="009E1569" w:rsidP="00BA7A84">
    <w:pPr>
      <w:rPr>
        <w:rFonts w:ascii="Algerian" w:hAnsi="Algerian"/>
        <w:b/>
        <w:bCs/>
        <w:sz w:val="24"/>
        <w:szCs w:val="24"/>
      </w:rPr>
    </w:pPr>
    <w:r w:rsidRPr="000B4FDC">
      <w:rPr>
        <w:rFonts w:ascii="Algerian" w:hAnsi="Algerian"/>
        <w:b/>
        <w:bCs/>
        <w:sz w:val="24"/>
        <w:szCs w:val="24"/>
      </w:rPr>
      <w:t>master’s</w:t>
    </w:r>
    <w:r w:rsidR="00BA7A84" w:rsidRPr="000B4FDC">
      <w:rPr>
        <w:rFonts w:ascii="Algerian" w:hAnsi="Algerian"/>
        <w:b/>
        <w:bCs/>
        <w:sz w:val="24"/>
        <w:szCs w:val="24"/>
      </w:rPr>
      <w:t xml:space="preserve"> in software development                               Maharishi international universi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B4007" w14:textId="77777777" w:rsidR="00EA094D" w:rsidRDefault="00EA09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FE4FB3" w14:textId="77777777" w:rsidR="00C725F6" w:rsidRDefault="00C725F6" w:rsidP="00BA7A84">
      <w:pPr>
        <w:spacing w:after="0" w:line="240" w:lineRule="auto"/>
      </w:pPr>
      <w:r>
        <w:separator/>
      </w:r>
    </w:p>
  </w:footnote>
  <w:footnote w:type="continuationSeparator" w:id="0">
    <w:p w14:paraId="4E31091D" w14:textId="77777777" w:rsidR="00C725F6" w:rsidRDefault="00C725F6" w:rsidP="00BA7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6982F" w14:textId="77777777" w:rsidR="00EA094D" w:rsidRDefault="00EA09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1D618" w14:textId="733399D9" w:rsidR="00BA7A84" w:rsidRPr="00BA7A84" w:rsidRDefault="00116082">
    <w:pPr>
      <w:pStyle w:val="Header"/>
      <w:rPr>
        <w:rFonts w:ascii="Algerian" w:hAnsi="Algerian"/>
        <w:b/>
        <w:bCs/>
        <w:sz w:val="28"/>
        <w:szCs w:val="28"/>
        <w:u w:val="single"/>
      </w:rPr>
    </w:pPr>
    <w:r>
      <w:rPr>
        <w:rFonts w:ascii="Algerian" w:hAnsi="Algerian"/>
        <w:b/>
        <w:bCs/>
        <w:sz w:val="28"/>
        <w:szCs w:val="28"/>
        <w:u w:val="single"/>
      </w:rPr>
      <w:t xml:space="preserve">W1d1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Assignment </w:t>
    </w:r>
    <w:r w:rsidR="009E1569">
      <w:rPr>
        <w:rFonts w:ascii="Algerian" w:hAnsi="Algerian"/>
        <w:b/>
        <w:bCs/>
        <w:sz w:val="28"/>
        <w:szCs w:val="28"/>
        <w:u w:val="single"/>
      </w:rPr>
      <w:t xml:space="preserve">  </w:t>
    </w:r>
    <w:r>
      <w:rPr>
        <w:rFonts w:ascii="Algerian" w:hAnsi="Algerian"/>
        <w:b/>
        <w:bCs/>
        <w:sz w:val="28"/>
        <w:szCs w:val="28"/>
        <w:u w:val="single"/>
      </w:rPr>
      <w:t xml:space="preserve">         </w:t>
    </w:r>
    <w:r w:rsidR="009E1569">
      <w:rPr>
        <w:rFonts w:ascii="Algerian" w:hAnsi="Algerian"/>
        <w:b/>
        <w:bCs/>
        <w:sz w:val="28"/>
        <w:szCs w:val="28"/>
        <w:u w:val="single"/>
      </w:rPr>
      <w:t xml:space="preserve">     </w:t>
    </w:r>
    <w:r>
      <w:rPr>
        <w:rFonts w:ascii="Algerian" w:hAnsi="Algerian"/>
        <w:b/>
        <w:bCs/>
        <w:sz w:val="28"/>
        <w:szCs w:val="28"/>
        <w:u w:val="single"/>
      </w:rPr>
      <w:t>introduction to java script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  </w:t>
    </w:r>
    <w:r>
      <w:rPr>
        <w:rFonts w:ascii="Algerian" w:hAnsi="Algerian"/>
        <w:b/>
        <w:bCs/>
        <w:sz w:val="28"/>
        <w:szCs w:val="28"/>
        <w:u w:val="single"/>
      </w:rPr>
      <w:t xml:space="preserve">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</w:t>
    </w:r>
    <w:r>
      <w:rPr>
        <w:rFonts w:ascii="Algerian" w:hAnsi="Algerian"/>
        <w:b/>
        <w:bCs/>
        <w:sz w:val="28"/>
        <w:szCs w:val="28"/>
        <w:u w:val="single"/>
      </w:rPr>
      <w:t xml:space="preserve">    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 xml:space="preserve">         0</w:t>
    </w:r>
    <w:r w:rsidR="00AB389A">
      <w:rPr>
        <w:rFonts w:ascii="Algerian" w:hAnsi="Algerian"/>
        <w:b/>
        <w:bCs/>
        <w:sz w:val="28"/>
        <w:szCs w:val="28"/>
        <w:u w:val="single"/>
      </w:rPr>
      <w:t>2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>/</w:t>
    </w:r>
    <w:r>
      <w:rPr>
        <w:rFonts w:ascii="Algerian" w:hAnsi="Algerian"/>
        <w:b/>
        <w:bCs/>
        <w:sz w:val="28"/>
        <w:szCs w:val="28"/>
        <w:u w:val="single"/>
      </w:rPr>
      <w:t>24</w:t>
    </w:r>
    <w:r w:rsidR="00BA7A84" w:rsidRPr="00BA7A84">
      <w:rPr>
        <w:rFonts w:ascii="Algerian" w:hAnsi="Algerian"/>
        <w:b/>
        <w:bCs/>
        <w:sz w:val="28"/>
        <w:szCs w:val="28"/>
        <w:u w:val="single"/>
      </w:rPr>
      <w:t>/20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26856" w14:textId="77777777" w:rsidR="00EA094D" w:rsidRDefault="00EA09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F27A1"/>
    <w:multiLevelType w:val="hybridMultilevel"/>
    <w:tmpl w:val="36665FF0"/>
    <w:lvl w:ilvl="0" w:tplc="609CD294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558A4"/>
    <w:multiLevelType w:val="hybridMultilevel"/>
    <w:tmpl w:val="C28AAB84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F967FD"/>
    <w:multiLevelType w:val="hybridMultilevel"/>
    <w:tmpl w:val="28EC5564"/>
    <w:lvl w:ilvl="0" w:tplc="2FA671F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464B7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FA2A3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1CA8B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F4EF4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9EA13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2A3F6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5E565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70E21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AD29DC"/>
    <w:multiLevelType w:val="hybridMultilevel"/>
    <w:tmpl w:val="34CA9B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EE210B"/>
    <w:multiLevelType w:val="hybridMultilevel"/>
    <w:tmpl w:val="1E447504"/>
    <w:lvl w:ilvl="0" w:tplc="C78022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7B0DEF"/>
    <w:multiLevelType w:val="hybridMultilevel"/>
    <w:tmpl w:val="234A1AB6"/>
    <w:lvl w:ilvl="0" w:tplc="E718456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3B4051"/>
    <w:multiLevelType w:val="hybridMultilevel"/>
    <w:tmpl w:val="64B61306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4837D9"/>
    <w:multiLevelType w:val="hybridMultilevel"/>
    <w:tmpl w:val="F086ED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F15D4"/>
    <w:multiLevelType w:val="hybridMultilevel"/>
    <w:tmpl w:val="34483846"/>
    <w:lvl w:ilvl="0" w:tplc="578C18F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F309BB"/>
    <w:multiLevelType w:val="hybridMultilevel"/>
    <w:tmpl w:val="EDB8608E"/>
    <w:lvl w:ilvl="0" w:tplc="F1F6EB4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680F63"/>
    <w:multiLevelType w:val="hybridMultilevel"/>
    <w:tmpl w:val="B0DA15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2F0610"/>
    <w:multiLevelType w:val="hybridMultilevel"/>
    <w:tmpl w:val="7E96AD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344687"/>
    <w:multiLevelType w:val="hybridMultilevel"/>
    <w:tmpl w:val="D5607D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9"/>
  </w:num>
  <w:num w:numId="6">
    <w:abstractNumId w:val="6"/>
  </w:num>
  <w:num w:numId="7">
    <w:abstractNumId w:val="8"/>
  </w:num>
  <w:num w:numId="8">
    <w:abstractNumId w:val="0"/>
  </w:num>
  <w:num w:numId="9">
    <w:abstractNumId w:val="11"/>
  </w:num>
  <w:num w:numId="10">
    <w:abstractNumId w:val="12"/>
  </w:num>
  <w:num w:numId="11">
    <w:abstractNumId w:val="5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jUwtDA2N7UwsTBX0lEKTi0uzszPAykwrwUAK+tlFCwAAAA="/>
  </w:docVars>
  <w:rsids>
    <w:rsidRoot w:val="005F4884"/>
    <w:rsid w:val="000B4FDC"/>
    <w:rsid w:val="000C559D"/>
    <w:rsid w:val="00116082"/>
    <w:rsid w:val="001B1561"/>
    <w:rsid w:val="001C1DA7"/>
    <w:rsid w:val="001E5E90"/>
    <w:rsid w:val="00224E4C"/>
    <w:rsid w:val="00240916"/>
    <w:rsid w:val="002975E6"/>
    <w:rsid w:val="002F1475"/>
    <w:rsid w:val="00365833"/>
    <w:rsid w:val="00380CA1"/>
    <w:rsid w:val="00390CAC"/>
    <w:rsid w:val="00392CC2"/>
    <w:rsid w:val="003B13FC"/>
    <w:rsid w:val="00426E1A"/>
    <w:rsid w:val="004336DB"/>
    <w:rsid w:val="004516EE"/>
    <w:rsid w:val="00466F52"/>
    <w:rsid w:val="004B6D85"/>
    <w:rsid w:val="0058574D"/>
    <w:rsid w:val="005A637A"/>
    <w:rsid w:val="005B70DD"/>
    <w:rsid w:val="005C71CA"/>
    <w:rsid w:val="005E7D0D"/>
    <w:rsid w:val="005F4884"/>
    <w:rsid w:val="00616CDA"/>
    <w:rsid w:val="006D0127"/>
    <w:rsid w:val="006D59AE"/>
    <w:rsid w:val="006E05EB"/>
    <w:rsid w:val="00706ECE"/>
    <w:rsid w:val="007C3768"/>
    <w:rsid w:val="00807F1F"/>
    <w:rsid w:val="00882621"/>
    <w:rsid w:val="00882E7C"/>
    <w:rsid w:val="008B3F89"/>
    <w:rsid w:val="00901FFD"/>
    <w:rsid w:val="009111F1"/>
    <w:rsid w:val="00990971"/>
    <w:rsid w:val="009E1569"/>
    <w:rsid w:val="00A04836"/>
    <w:rsid w:val="00A46D22"/>
    <w:rsid w:val="00A5017E"/>
    <w:rsid w:val="00A5481D"/>
    <w:rsid w:val="00AB389A"/>
    <w:rsid w:val="00AC2CB2"/>
    <w:rsid w:val="00AC680D"/>
    <w:rsid w:val="00B145EE"/>
    <w:rsid w:val="00B27D2A"/>
    <w:rsid w:val="00B36950"/>
    <w:rsid w:val="00B50362"/>
    <w:rsid w:val="00B53E34"/>
    <w:rsid w:val="00BA7A84"/>
    <w:rsid w:val="00BB26C3"/>
    <w:rsid w:val="00BD21C4"/>
    <w:rsid w:val="00C6060A"/>
    <w:rsid w:val="00C725F6"/>
    <w:rsid w:val="00C9680E"/>
    <w:rsid w:val="00CF266F"/>
    <w:rsid w:val="00D12C67"/>
    <w:rsid w:val="00D4543B"/>
    <w:rsid w:val="00DA5583"/>
    <w:rsid w:val="00DC653E"/>
    <w:rsid w:val="00E06FFD"/>
    <w:rsid w:val="00E628E6"/>
    <w:rsid w:val="00E675D2"/>
    <w:rsid w:val="00E969D0"/>
    <w:rsid w:val="00EA094D"/>
    <w:rsid w:val="00EB689A"/>
    <w:rsid w:val="00F15138"/>
    <w:rsid w:val="00F258CE"/>
    <w:rsid w:val="00F33FEB"/>
    <w:rsid w:val="00F426B3"/>
    <w:rsid w:val="00F675EB"/>
    <w:rsid w:val="00FA44DF"/>
    <w:rsid w:val="00FA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5188B"/>
  <w15:chartTrackingRefBased/>
  <w15:docId w15:val="{EEC5B9F2-F7E5-4925-ACBA-8A07423C2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A7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A7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A84"/>
  </w:style>
  <w:style w:type="paragraph" w:styleId="Footer">
    <w:name w:val="footer"/>
    <w:basedOn w:val="Normal"/>
    <w:link w:val="FooterChar"/>
    <w:uiPriority w:val="99"/>
    <w:unhideWhenUsed/>
    <w:rsid w:val="00BA7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A84"/>
  </w:style>
  <w:style w:type="paragraph" w:styleId="ListParagraph">
    <w:name w:val="List Paragraph"/>
    <w:basedOn w:val="Normal"/>
    <w:uiPriority w:val="34"/>
    <w:qFormat/>
    <w:rsid w:val="00F426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5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569"/>
    <w:rPr>
      <w:color w:val="605E5C"/>
      <w:shd w:val="clear" w:color="auto" w:fill="E1DFDD"/>
    </w:rPr>
  </w:style>
  <w:style w:type="character" w:customStyle="1" w:styleId="sc-dvcyap">
    <w:name w:val="sc-dvcyap"/>
    <w:basedOn w:val="DefaultParagraphFont"/>
    <w:rsid w:val="00DA5583"/>
  </w:style>
  <w:style w:type="character" w:styleId="FollowedHyperlink">
    <w:name w:val="FollowedHyperlink"/>
    <w:basedOn w:val="DefaultParagraphFont"/>
    <w:uiPriority w:val="99"/>
    <w:semiHidden/>
    <w:unhideWhenUsed/>
    <w:rsid w:val="00A04836"/>
    <w:rPr>
      <w:color w:val="954F72" w:themeColor="followedHyperlink"/>
      <w:u w:val="single"/>
    </w:rPr>
  </w:style>
  <w:style w:type="paragraph" w:customStyle="1" w:styleId="Default">
    <w:name w:val="Default"/>
    <w:rsid w:val="0024091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4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05937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153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58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303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9258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714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825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1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azar</dc:creator>
  <cp:keywords/>
  <dc:description/>
  <cp:lastModifiedBy>Michael Alazar</cp:lastModifiedBy>
  <cp:revision>7</cp:revision>
  <cp:lastPrinted>2021-02-20T05:19:00Z</cp:lastPrinted>
  <dcterms:created xsi:type="dcterms:W3CDTF">2021-02-25T09:58:00Z</dcterms:created>
  <dcterms:modified xsi:type="dcterms:W3CDTF">2021-02-28T12:01:00Z</dcterms:modified>
</cp:coreProperties>
</file>